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C2795A" w14:textId="16C58E7A" w:rsidR="002C385F" w:rsidRDefault="002C385F" w:rsidP="002C385F">
      <w:pPr>
        <w:pStyle w:val="NormalWeb"/>
        <w:rPr>
          <w:b/>
          <w:bCs/>
          <w:sz w:val="28"/>
          <w:szCs w:val="28"/>
        </w:rPr>
      </w:pPr>
      <w:r w:rsidRPr="00B33992">
        <w:rPr>
          <w:b/>
          <w:bCs/>
          <w:sz w:val="28"/>
          <w:szCs w:val="28"/>
        </w:rPr>
        <w:t xml:space="preserve">Lab </w:t>
      </w:r>
      <w:r w:rsidR="00B41193">
        <w:rPr>
          <w:b/>
          <w:bCs/>
          <w:sz w:val="28"/>
          <w:szCs w:val="28"/>
        </w:rPr>
        <w:t>2</w:t>
      </w:r>
    </w:p>
    <w:p w14:paraId="4AB630EF" w14:textId="64CE578A" w:rsidR="002C385F" w:rsidRDefault="002C385F" w:rsidP="002C385F">
      <w:pPr>
        <w:pStyle w:val="NormalWeb"/>
        <w:rPr>
          <w:b/>
          <w:bCs/>
          <w:sz w:val="28"/>
          <w:szCs w:val="28"/>
        </w:rPr>
      </w:pPr>
      <w:r w:rsidRPr="00F743D7">
        <w:rPr>
          <w:b/>
          <w:bCs/>
          <w:sz w:val="28"/>
          <w:szCs w:val="28"/>
        </w:rPr>
        <w:t>Programming Fundamentals (CS-130-0</w:t>
      </w:r>
      <w:r w:rsidR="00B41193">
        <w:rPr>
          <w:b/>
          <w:bCs/>
          <w:sz w:val="28"/>
          <w:szCs w:val="28"/>
        </w:rPr>
        <w:t>2</w:t>
      </w:r>
      <w:r w:rsidRPr="00F743D7">
        <w:rPr>
          <w:b/>
          <w:bCs/>
          <w:sz w:val="28"/>
          <w:szCs w:val="28"/>
        </w:rPr>
        <w:t>)</w:t>
      </w:r>
    </w:p>
    <w:p w14:paraId="4A80265A" w14:textId="08528275" w:rsidR="002C385F" w:rsidRDefault="002C385F" w:rsidP="002C385F">
      <w:pPr>
        <w:pStyle w:val="NormalWeb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S 130-0</w:t>
      </w:r>
      <w:r w:rsidR="00B41193">
        <w:rPr>
          <w:b/>
          <w:bCs/>
          <w:sz w:val="28"/>
          <w:szCs w:val="28"/>
        </w:rPr>
        <w:t>2</w:t>
      </w:r>
      <w:r>
        <w:rPr>
          <w:b/>
          <w:bCs/>
          <w:sz w:val="28"/>
          <w:szCs w:val="28"/>
        </w:rPr>
        <w:t xml:space="preserve"> </w:t>
      </w:r>
      <w:r w:rsidR="00FA54E9">
        <w:rPr>
          <w:b/>
          <w:bCs/>
          <w:sz w:val="28"/>
          <w:szCs w:val="28"/>
        </w:rPr>
        <w:t xml:space="preserve">             </w:t>
      </w:r>
      <w:r w:rsidRPr="00071C55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 xml:space="preserve">                                                                            Total=100</w:t>
      </w:r>
    </w:p>
    <w:p w14:paraId="5DDE40E6" w14:textId="09FBE0E6" w:rsidR="00BD7605" w:rsidRDefault="00E754A9" w:rsidP="002C385F">
      <w:pPr>
        <w:pStyle w:val="NormalWeb"/>
        <w:rPr>
          <w:b/>
          <w:bCs/>
          <w:color w:val="FF0000"/>
        </w:rPr>
      </w:pPr>
      <w:r w:rsidRPr="00047A75">
        <w:rPr>
          <w:b/>
          <w:bCs/>
          <w:color w:val="FF0000"/>
        </w:rPr>
        <w:t>Highlight the correct answer for multiple choice question.</w:t>
      </w:r>
      <w:r w:rsidR="00B52200" w:rsidRPr="00047A75">
        <w:rPr>
          <w:b/>
          <w:bCs/>
          <w:color w:val="FF0000"/>
        </w:rPr>
        <w:t xml:space="preserve"> Add </w:t>
      </w:r>
      <w:r w:rsidR="006B2EEB" w:rsidRPr="00047A75">
        <w:rPr>
          <w:b/>
          <w:bCs/>
          <w:color w:val="FF0000"/>
        </w:rPr>
        <w:t>screenshot</w:t>
      </w:r>
      <w:r w:rsidR="00B52200" w:rsidRPr="00047A75">
        <w:rPr>
          <w:b/>
          <w:bCs/>
          <w:color w:val="FF0000"/>
        </w:rPr>
        <w:t xml:space="preserve"> of co</w:t>
      </w:r>
      <w:r w:rsidR="006B2EEB" w:rsidRPr="00047A75">
        <w:rPr>
          <w:b/>
          <w:bCs/>
          <w:color w:val="FF0000"/>
        </w:rPr>
        <w:t>de</w:t>
      </w:r>
      <w:r w:rsidR="00B52200" w:rsidRPr="00047A75">
        <w:rPr>
          <w:b/>
          <w:bCs/>
          <w:color w:val="FF0000"/>
        </w:rPr>
        <w:t xml:space="preserve"> and ans</w:t>
      </w:r>
      <w:r w:rsidR="006B2EEB" w:rsidRPr="00047A75">
        <w:rPr>
          <w:b/>
          <w:bCs/>
          <w:color w:val="FF0000"/>
        </w:rPr>
        <w:t>wers for</w:t>
      </w:r>
      <w:r w:rsidRPr="00047A75">
        <w:rPr>
          <w:b/>
          <w:bCs/>
          <w:color w:val="FF0000"/>
        </w:rPr>
        <w:t xml:space="preserve"> Programming question</w:t>
      </w:r>
      <w:r w:rsidR="006B2EEB" w:rsidRPr="00047A75">
        <w:rPr>
          <w:b/>
          <w:bCs/>
          <w:color w:val="FF0000"/>
        </w:rPr>
        <w:t xml:space="preserve">. </w:t>
      </w:r>
      <w:r w:rsidR="00BC23C5">
        <w:rPr>
          <w:b/>
          <w:bCs/>
          <w:color w:val="FF0000"/>
        </w:rPr>
        <w:t xml:space="preserve">Put comment </w:t>
      </w:r>
      <w:r w:rsidR="00BD7605">
        <w:rPr>
          <w:b/>
          <w:bCs/>
          <w:color w:val="FF0000"/>
        </w:rPr>
        <w:t>for the programming questions</w:t>
      </w:r>
      <w:r w:rsidR="00E65BAC">
        <w:rPr>
          <w:b/>
          <w:bCs/>
          <w:color w:val="FF0000"/>
        </w:rPr>
        <w:t>.</w:t>
      </w:r>
    </w:p>
    <w:p w14:paraId="356BBF8A" w14:textId="56DB4A16" w:rsidR="00E754A9" w:rsidRPr="00047A75" w:rsidRDefault="006B2EEB" w:rsidP="002C385F">
      <w:pPr>
        <w:pStyle w:val="NormalWeb"/>
        <w:rPr>
          <w:b/>
          <w:bCs/>
          <w:color w:val="FF0000"/>
        </w:rPr>
      </w:pPr>
      <w:r w:rsidRPr="00047A75">
        <w:rPr>
          <w:b/>
          <w:bCs/>
          <w:color w:val="FF0000"/>
        </w:rPr>
        <w:t xml:space="preserve">Upload the .java file along with this file </w:t>
      </w:r>
      <w:r w:rsidR="00F85C58" w:rsidRPr="00047A75">
        <w:rPr>
          <w:b/>
          <w:bCs/>
          <w:color w:val="FF0000"/>
        </w:rPr>
        <w:t xml:space="preserve">on </w:t>
      </w:r>
      <w:proofErr w:type="spellStart"/>
      <w:r w:rsidR="00B41193">
        <w:rPr>
          <w:b/>
          <w:bCs/>
          <w:color w:val="FF0000"/>
        </w:rPr>
        <w:t>Github</w:t>
      </w:r>
      <w:proofErr w:type="spellEnd"/>
      <w:r w:rsidR="001173FF">
        <w:rPr>
          <w:b/>
          <w:bCs/>
          <w:color w:val="FF0000"/>
        </w:rPr>
        <w:t xml:space="preserve"> and submit it on Moodle</w:t>
      </w:r>
      <w:r w:rsidR="00F85C58" w:rsidRPr="00047A75">
        <w:rPr>
          <w:b/>
          <w:bCs/>
          <w:color w:val="FF0000"/>
        </w:rPr>
        <w:t>.</w:t>
      </w:r>
      <w:r w:rsidR="00B52200" w:rsidRPr="00047A75">
        <w:rPr>
          <w:b/>
          <w:bCs/>
          <w:color w:val="FF0000"/>
        </w:rPr>
        <w:t xml:space="preserve"> </w:t>
      </w:r>
    </w:p>
    <w:p w14:paraId="168A8250" w14:textId="1007220B" w:rsidR="00C94902" w:rsidRPr="00531559" w:rsidRDefault="00FA54E9" w:rsidP="00FA54E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531559">
        <w:rPr>
          <w:rFonts w:ascii="Times New Roman" w:hAnsi="Times New Roman" w:cs="Times New Roman"/>
          <w:b/>
          <w:bCs/>
          <w:sz w:val="24"/>
          <w:szCs w:val="24"/>
        </w:rPr>
        <w:t>What programming language are we using in this course?</w:t>
      </w:r>
    </w:p>
    <w:p w14:paraId="7CB1ABC0" w14:textId="43BE458C" w:rsidR="00E754A9" w:rsidRPr="00531559" w:rsidRDefault="00E754A9" w:rsidP="00E754A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531559">
        <w:rPr>
          <w:rFonts w:ascii="Times New Roman" w:hAnsi="Times New Roman" w:cs="Times New Roman"/>
          <w:sz w:val="24"/>
          <w:szCs w:val="24"/>
        </w:rPr>
        <w:t>C#</w:t>
      </w:r>
    </w:p>
    <w:p w14:paraId="757EE2EC" w14:textId="24239ED6" w:rsidR="00E754A9" w:rsidRPr="00531559" w:rsidRDefault="00047A75" w:rsidP="00E754A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531559">
        <w:rPr>
          <w:rFonts w:ascii="Times New Roman" w:hAnsi="Times New Roman" w:cs="Times New Roman"/>
          <w:sz w:val="24"/>
          <w:szCs w:val="24"/>
        </w:rPr>
        <w:t>C</w:t>
      </w:r>
    </w:p>
    <w:p w14:paraId="05913350" w14:textId="48125E96" w:rsidR="00047A75" w:rsidRPr="00531559" w:rsidRDefault="00047A75" w:rsidP="00E754A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531559">
        <w:rPr>
          <w:rFonts w:ascii="Times New Roman" w:hAnsi="Times New Roman" w:cs="Times New Roman"/>
          <w:sz w:val="24"/>
          <w:szCs w:val="24"/>
        </w:rPr>
        <w:t>JAVA</w:t>
      </w:r>
    </w:p>
    <w:p w14:paraId="03C37504" w14:textId="3EE3A3DE" w:rsidR="00047A75" w:rsidRPr="005677D3" w:rsidRDefault="00047A75" w:rsidP="00E754A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highlight w:val="yellow"/>
        </w:rPr>
      </w:pPr>
      <w:proofErr w:type="spellStart"/>
      <w:r w:rsidRPr="005677D3">
        <w:rPr>
          <w:rFonts w:ascii="Times New Roman" w:hAnsi="Times New Roman" w:cs="Times New Roman"/>
          <w:sz w:val="24"/>
          <w:szCs w:val="24"/>
          <w:highlight w:val="yellow"/>
        </w:rPr>
        <w:t>Javascript</w:t>
      </w:r>
      <w:proofErr w:type="spellEnd"/>
    </w:p>
    <w:p w14:paraId="3E124574" w14:textId="77777777" w:rsidR="00531559" w:rsidRPr="00531559" w:rsidRDefault="00531559" w:rsidP="00531559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2D15BBAD" w14:textId="4224283F" w:rsidR="00644B1B" w:rsidRPr="00531559" w:rsidRDefault="00644B1B" w:rsidP="00644B1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531559">
        <w:rPr>
          <w:rFonts w:ascii="Times New Roman" w:hAnsi="Times New Roman" w:cs="Times New Roman"/>
          <w:b/>
          <w:bCs/>
          <w:sz w:val="24"/>
          <w:szCs w:val="24"/>
        </w:rPr>
        <w:t>The Java compiler converts Java source code to ______________________.</w:t>
      </w:r>
    </w:p>
    <w:p w14:paraId="0028D846" w14:textId="31AA925A" w:rsidR="00644B1B" w:rsidRPr="005677D3" w:rsidRDefault="00644B1B" w:rsidP="00644B1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highlight w:val="yellow"/>
        </w:rPr>
      </w:pPr>
      <w:r w:rsidRPr="005677D3">
        <w:rPr>
          <w:rFonts w:ascii="Times New Roman" w:hAnsi="Times New Roman" w:cs="Times New Roman"/>
          <w:sz w:val="24"/>
          <w:szCs w:val="24"/>
          <w:highlight w:val="yellow"/>
        </w:rPr>
        <w:t>Bytecode</w:t>
      </w:r>
    </w:p>
    <w:p w14:paraId="46C64656" w14:textId="21BE82B8" w:rsidR="00644B1B" w:rsidRPr="00531559" w:rsidRDefault="00644B1B" w:rsidP="00644B1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531559">
        <w:rPr>
          <w:rFonts w:ascii="Times New Roman" w:hAnsi="Times New Roman" w:cs="Times New Roman"/>
          <w:sz w:val="24"/>
          <w:szCs w:val="24"/>
        </w:rPr>
        <w:t>Machine code</w:t>
      </w:r>
    </w:p>
    <w:p w14:paraId="24A999B9" w14:textId="15442041" w:rsidR="00644B1B" w:rsidRPr="00531559" w:rsidRDefault="00606B93" w:rsidP="00644B1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531559">
        <w:rPr>
          <w:rFonts w:ascii="Times New Roman" w:hAnsi="Times New Roman" w:cs="Times New Roman"/>
          <w:sz w:val="24"/>
          <w:szCs w:val="24"/>
        </w:rPr>
        <w:t>Assembly</w:t>
      </w:r>
    </w:p>
    <w:p w14:paraId="71961C07" w14:textId="1D96F7D4" w:rsidR="00606B93" w:rsidRDefault="00606B93" w:rsidP="00644B1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531559">
        <w:rPr>
          <w:rFonts w:ascii="Times New Roman" w:hAnsi="Times New Roman" w:cs="Times New Roman"/>
          <w:sz w:val="24"/>
          <w:szCs w:val="24"/>
        </w:rPr>
        <w:t>C</w:t>
      </w:r>
    </w:p>
    <w:p w14:paraId="43AE3045" w14:textId="77777777" w:rsidR="00531559" w:rsidRPr="00531559" w:rsidRDefault="00531559" w:rsidP="00531559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56F046A7" w14:textId="0BD73458" w:rsidR="00606B93" w:rsidRPr="00531559" w:rsidRDefault="00447854" w:rsidP="00606B9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531559">
        <w:rPr>
          <w:rFonts w:ascii="Times New Roman" w:hAnsi="Times New Roman" w:cs="Times New Roman"/>
          <w:b/>
          <w:bCs/>
          <w:sz w:val="24"/>
          <w:szCs w:val="24"/>
        </w:rPr>
        <w:t xml:space="preserve">To execute a Java program name </w:t>
      </w:r>
      <w:proofErr w:type="gramStart"/>
      <w:r w:rsidRPr="00531559">
        <w:rPr>
          <w:rFonts w:ascii="Times New Roman" w:hAnsi="Times New Roman" w:cs="Times New Roman"/>
          <w:b/>
          <w:bCs/>
          <w:sz w:val="24"/>
          <w:szCs w:val="24"/>
        </w:rPr>
        <w:t>Application</w:t>
      </w:r>
      <w:proofErr w:type="gramEnd"/>
      <w:r w:rsidRPr="00531559">
        <w:rPr>
          <w:rFonts w:ascii="Times New Roman" w:hAnsi="Times New Roman" w:cs="Times New Roman"/>
          <w:b/>
          <w:bCs/>
          <w:sz w:val="24"/>
          <w:szCs w:val="24"/>
        </w:rPr>
        <w:t xml:space="preserve"> you use: ______________________.</w:t>
      </w:r>
    </w:p>
    <w:p w14:paraId="34FF351E" w14:textId="2242E4B7" w:rsidR="00447854" w:rsidRPr="00531559" w:rsidRDefault="00447854" w:rsidP="0044785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proofErr w:type="gramStart"/>
      <w:r w:rsidRPr="00531559">
        <w:rPr>
          <w:rFonts w:ascii="Times New Roman" w:hAnsi="Times New Roman" w:cs="Times New Roman"/>
          <w:sz w:val="24"/>
          <w:szCs w:val="24"/>
        </w:rPr>
        <w:t>java  Application.java</w:t>
      </w:r>
      <w:proofErr w:type="gramEnd"/>
    </w:p>
    <w:p w14:paraId="7B4CF29B" w14:textId="4C2E150C" w:rsidR="00447854" w:rsidRPr="005677D3" w:rsidRDefault="00447854" w:rsidP="0044785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highlight w:val="yellow"/>
        </w:rPr>
      </w:pPr>
      <w:proofErr w:type="spellStart"/>
      <w:r w:rsidRPr="005677D3">
        <w:rPr>
          <w:rFonts w:ascii="Times New Roman" w:hAnsi="Times New Roman" w:cs="Times New Roman"/>
          <w:sz w:val="24"/>
          <w:szCs w:val="24"/>
          <w:highlight w:val="yellow"/>
        </w:rPr>
        <w:t>javac</w:t>
      </w:r>
      <w:proofErr w:type="spellEnd"/>
      <w:r w:rsidRPr="005677D3">
        <w:rPr>
          <w:rFonts w:ascii="Times New Roman" w:hAnsi="Times New Roman" w:cs="Times New Roman"/>
          <w:sz w:val="24"/>
          <w:szCs w:val="24"/>
          <w:highlight w:val="yellow"/>
        </w:rPr>
        <w:t xml:space="preserve"> Application.java</w:t>
      </w:r>
    </w:p>
    <w:p w14:paraId="1EEA5AAF" w14:textId="6C0441B9" w:rsidR="00447854" w:rsidRPr="00531559" w:rsidRDefault="00447854" w:rsidP="0044785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531559">
        <w:rPr>
          <w:rFonts w:ascii="Times New Roman" w:hAnsi="Times New Roman" w:cs="Times New Roman"/>
          <w:sz w:val="24"/>
          <w:szCs w:val="24"/>
        </w:rPr>
        <w:t>java Application</w:t>
      </w:r>
    </w:p>
    <w:p w14:paraId="7A5A5A4D" w14:textId="59FFDDC6" w:rsidR="00447854" w:rsidRDefault="00447854" w:rsidP="0044785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531559">
        <w:rPr>
          <w:rFonts w:ascii="Times New Roman" w:hAnsi="Times New Roman" w:cs="Times New Roman"/>
          <w:sz w:val="24"/>
          <w:szCs w:val="24"/>
        </w:rPr>
        <w:t>javac</w:t>
      </w:r>
      <w:proofErr w:type="spellEnd"/>
      <w:r w:rsidRPr="00531559">
        <w:rPr>
          <w:rFonts w:ascii="Times New Roman" w:hAnsi="Times New Roman" w:cs="Times New Roman"/>
          <w:sz w:val="24"/>
          <w:szCs w:val="24"/>
        </w:rPr>
        <w:t xml:space="preserve"> Application</w:t>
      </w:r>
    </w:p>
    <w:p w14:paraId="47EBCB8C" w14:textId="77777777" w:rsidR="00531559" w:rsidRPr="00531559" w:rsidRDefault="00531559" w:rsidP="00531559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25313F19" w14:textId="7C3F3F39" w:rsidR="000A7A9F" w:rsidRPr="00531559" w:rsidRDefault="000A7A9F" w:rsidP="000A7A9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531559">
        <w:rPr>
          <w:rFonts w:ascii="Times New Roman" w:hAnsi="Times New Roman" w:cs="Times New Roman"/>
          <w:b/>
          <w:bCs/>
          <w:sz w:val="24"/>
          <w:szCs w:val="24"/>
        </w:rPr>
        <w:t>Words that cannot be used as identifiers in Java are called: ____________________.</w:t>
      </w:r>
    </w:p>
    <w:p w14:paraId="216965F8" w14:textId="05275F2A" w:rsidR="000A7A9F" w:rsidRPr="00531559" w:rsidRDefault="000A7A9F" w:rsidP="000A7A9F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531559">
        <w:rPr>
          <w:rFonts w:ascii="Times New Roman" w:hAnsi="Times New Roman" w:cs="Times New Roman"/>
          <w:sz w:val="24"/>
          <w:szCs w:val="24"/>
        </w:rPr>
        <w:t>Reserve words</w:t>
      </w:r>
    </w:p>
    <w:p w14:paraId="527A9331" w14:textId="239C498E" w:rsidR="000A7A9F" w:rsidRPr="005677D3" w:rsidRDefault="000A7A9F" w:rsidP="000A7A9F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highlight w:val="yellow"/>
        </w:rPr>
      </w:pPr>
      <w:r w:rsidRPr="005677D3">
        <w:rPr>
          <w:rFonts w:ascii="Times New Roman" w:hAnsi="Times New Roman" w:cs="Times New Roman"/>
          <w:sz w:val="24"/>
          <w:szCs w:val="24"/>
          <w:highlight w:val="yellow"/>
        </w:rPr>
        <w:t>Keyword</w:t>
      </w:r>
      <w:r w:rsidR="00A40B69" w:rsidRPr="005677D3">
        <w:rPr>
          <w:rFonts w:ascii="Times New Roman" w:hAnsi="Times New Roman" w:cs="Times New Roman"/>
          <w:sz w:val="24"/>
          <w:szCs w:val="24"/>
          <w:highlight w:val="yellow"/>
        </w:rPr>
        <w:t>s</w:t>
      </w:r>
    </w:p>
    <w:p w14:paraId="3DBE829C" w14:textId="7CFFE453" w:rsidR="00A40B69" w:rsidRPr="00531559" w:rsidRDefault="00A40B69" w:rsidP="000A7A9F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531559">
        <w:rPr>
          <w:rFonts w:ascii="Times New Roman" w:hAnsi="Times New Roman" w:cs="Times New Roman"/>
          <w:sz w:val="24"/>
          <w:szCs w:val="24"/>
        </w:rPr>
        <w:t>Indicated words</w:t>
      </w:r>
    </w:p>
    <w:p w14:paraId="01AE0236" w14:textId="3BEC92CD" w:rsidR="000A7A9F" w:rsidRDefault="00A40B69" w:rsidP="000A7A9F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531559">
        <w:rPr>
          <w:rFonts w:ascii="Times New Roman" w:hAnsi="Times New Roman" w:cs="Times New Roman"/>
          <w:sz w:val="24"/>
          <w:szCs w:val="24"/>
        </w:rPr>
        <w:t>Set aside words</w:t>
      </w:r>
    </w:p>
    <w:p w14:paraId="7DC88D3F" w14:textId="77777777" w:rsidR="00531559" w:rsidRPr="00531559" w:rsidRDefault="00531559" w:rsidP="00531559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598DE1F4" w14:textId="66009C81" w:rsidR="00560C47" w:rsidRPr="00531559" w:rsidRDefault="00560C47" w:rsidP="00560C4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531559">
        <w:rPr>
          <w:rFonts w:ascii="Times New Roman" w:hAnsi="Times New Roman" w:cs="Times New Roman"/>
          <w:b/>
          <w:bCs/>
          <w:sz w:val="24"/>
          <w:szCs w:val="24"/>
        </w:rPr>
        <w:t xml:space="preserve">Java </w:t>
      </w:r>
      <w:proofErr w:type="gramStart"/>
      <w:r w:rsidRPr="00531559">
        <w:rPr>
          <w:rFonts w:ascii="Times New Roman" w:hAnsi="Times New Roman" w:cs="Times New Roman"/>
          <w:b/>
          <w:bCs/>
          <w:sz w:val="24"/>
          <w:szCs w:val="24"/>
        </w:rPr>
        <w:t>actually has</w:t>
      </w:r>
      <w:proofErr w:type="gramEnd"/>
      <w:r w:rsidRPr="00531559">
        <w:rPr>
          <w:rFonts w:ascii="Times New Roman" w:hAnsi="Times New Roman" w:cs="Times New Roman"/>
          <w:b/>
          <w:bCs/>
          <w:sz w:val="24"/>
          <w:szCs w:val="24"/>
        </w:rPr>
        <w:t xml:space="preserve"> __________ types of comments, but we will only be using two of them for now.</w:t>
      </w:r>
    </w:p>
    <w:p w14:paraId="4080F035" w14:textId="16738110" w:rsidR="00560C47" w:rsidRPr="005677D3" w:rsidRDefault="00E97D1E" w:rsidP="00560C4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  <w:highlight w:val="yellow"/>
        </w:rPr>
      </w:pPr>
      <w:r w:rsidRPr="005677D3">
        <w:rPr>
          <w:rFonts w:ascii="Times New Roman" w:hAnsi="Times New Roman" w:cs="Times New Roman"/>
          <w:sz w:val="24"/>
          <w:szCs w:val="24"/>
          <w:highlight w:val="yellow"/>
        </w:rPr>
        <w:t>3</w:t>
      </w:r>
    </w:p>
    <w:p w14:paraId="682B117C" w14:textId="6872B549" w:rsidR="00E97D1E" w:rsidRPr="00531559" w:rsidRDefault="00E97D1E" w:rsidP="00560C4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531559">
        <w:rPr>
          <w:rFonts w:ascii="Times New Roman" w:hAnsi="Times New Roman" w:cs="Times New Roman"/>
          <w:sz w:val="24"/>
          <w:szCs w:val="24"/>
        </w:rPr>
        <w:t>4</w:t>
      </w:r>
    </w:p>
    <w:p w14:paraId="32FFAD8B" w14:textId="772DBB0F" w:rsidR="00E97D1E" w:rsidRPr="00531559" w:rsidRDefault="00E97D1E" w:rsidP="00E97D1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531559">
        <w:rPr>
          <w:rFonts w:ascii="Times New Roman" w:hAnsi="Times New Roman" w:cs="Times New Roman"/>
          <w:sz w:val="24"/>
          <w:szCs w:val="24"/>
        </w:rPr>
        <w:t>5</w:t>
      </w:r>
    </w:p>
    <w:p w14:paraId="306E2211" w14:textId="11DFB4BB" w:rsidR="00E97D1E" w:rsidRDefault="00E97D1E" w:rsidP="00E97D1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531559">
        <w:rPr>
          <w:rFonts w:ascii="Times New Roman" w:hAnsi="Times New Roman" w:cs="Times New Roman"/>
          <w:sz w:val="24"/>
          <w:szCs w:val="24"/>
        </w:rPr>
        <w:t>6</w:t>
      </w:r>
    </w:p>
    <w:p w14:paraId="4E2533BD" w14:textId="005256F0" w:rsidR="00531559" w:rsidRDefault="00531559" w:rsidP="00531559">
      <w:pPr>
        <w:rPr>
          <w:rFonts w:ascii="Times New Roman" w:hAnsi="Times New Roman" w:cs="Times New Roman"/>
          <w:sz w:val="24"/>
          <w:szCs w:val="24"/>
        </w:rPr>
      </w:pPr>
    </w:p>
    <w:p w14:paraId="0DB6F2AF" w14:textId="77777777" w:rsidR="00BC23C5" w:rsidRPr="00531559" w:rsidRDefault="00BC23C5" w:rsidP="00531559">
      <w:pPr>
        <w:rPr>
          <w:rFonts w:ascii="Times New Roman" w:hAnsi="Times New Roman" w:cs="Times New Roman"/>
          <w:sz w:val="24"/>
          <w:szCs w:val="24"/>
        </w:rPr>
      </w:pPr>
    </w:p>
    <w:p w14:paraId="6B7564A6" w14:textId="13BDAD41" w:rsidR="00531559" w:rsidRPr="003347FC" w:rsidRDefault="006606D8" w:rsidP="002B3DA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3347FC">
        <w:rPr>
          <w:rFonts w:ascii="Times New Roman" w:hAnsi="Times New Roman" w:cs="Times New Roman"/>
          <w:b/>
          <w:bCs/>
          <w:sz w:val="24"/>
          <w:szCs w:val="24"/>
        </w:rPr>
        <w:t xml:space="preserve">Create a class called </w:t>
      </w:r>
      <w:proofErr w:type="spellStart"/>
      <w:r w:rsidR="00301512" w:rsidRPr="003347FC">
        <w:rPr>
          <w:rFonts w:ascii="Times New Roman" w:hAnsi="Times New Roman" w:cs="Times New Roman"/>
          <w:b/>
          <w:bCs/>
          <w:sz w:val="24"/>
          <w:szCs w:val="24"/>
        </w:rPr>
        <w:t>MyMondaySchedule</w:t>
      </w:r>
      <w:proofErr w:type="spellEnd"/>
      <w:r w:rsidR="00301512" w:rsidRPr="003347F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347FC">
        <w:rPr>
          <w:rFonts w:ascii="Times New Roman" w:hAnsi="Times New Roman" w:cs="Times New Roman"/>
          <w:b/>
          <w:bCs/>
          <w:sz w:val="24"/>
          <w:szCs w:val="24"/>
        </w:rPr>
        <w:t xml:space="preserve">and </w:t>
      </w:r>
      <w:r w:rsidR="002B3DA6" w:rsidRPr="003347FC">
        <w:rPr>
          <w:rFonts w:ascii="Times New Roman" w:hAnsi="Times New Roman" w:cs="Times New Roman"/>
          <w:b/>
          <w:bCs/>
          <w:sz w:val="24"/>
          <w:szCs w:val="24"/>
        </w:rPr>
        <w:t xml:space="preserve">print </w:t>
      </w:r>
      <w:r w:rsidR="00904F20" w:rsidRPr="003347FC">
        <w:rPr>
          <w:rFonts w:ascii="Times New Roman" w:hAnsi="Times New Roman" w:cs="Times New Roman"/>
          <w:b/>
          <w:bCs/>
          <w:sz w:val="24"/>
          <w:szCs w:val="24"/>
        </w:rPr>
        <w:t xml:space="preserve">in separate lines </w:t>
      </w:r>
      <w:r w:rsidR="002B3DA6" w:rsidRPr="003347FC">
        <w:rPr>
          <w:rFonts w:ascii="Times New Roman" w:hAnsi="Times New Roman" w:cs="Times New Roman"/>
          <w:b/>
          <w:bCs/>
          <w:sz w:val="24"/>
          <w:szCs w:val="24"/>
        </w:rPr>
        <w:t>your</w:t>
      </w:r>
      <w:r w:rsidR="00976CBC" w:rsidRPr="003347F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411F63E7" w14:textId="5E980967" w:rsidR="00301512" w:rsidRDefault="00301512" w:rsidP="0030151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(“On Monday I wake up at </w:t>
      </w:r>
      <w:proofErr w:type="gramStart"/>
      <w:r>
        <w:rPr>
          <w:rFonts w:ascii="Times New Roman" w:hAnsi="Times New Roman" w:cs="Times New Roman"/>
          <w:sz w:val="24"/>
          <w:szCs w:val="24"/>
        </w:rPr>
        <w:t>“ +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 6 + “AM”);</w:t>
      </w:r>
    </w:p>
    <w:p w14:paraId="1EADAF0D" w14:textId="5AEA33B3" w:rsidR="002B3DA6" w:rsidRPr="00941370" w:rsidRDefault="00A662EF" w:rsidP="00A662EF">
      <w:pPr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74033F11" wp14:editId="78D7DF9E">
            <wp:simplePos x="0" y="0"/>
            <wp:positionH relativeFrom="column">
              <wp:posOffset>68696</wp:posOffset>
            </wp:positionH>
            <wp:positionV relativeFrom="paragraph">
              <wp:posOffset>534670</wp:posOffset>
            </wp:positionV>
            <wp:extent cx="5943600" cy="3561080"/>
            <wp:effectExtent l="0" t="0" r="0" b="0"/>
            <wp:wrapTopAndBottom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1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01512">
        <w:rPr>
          <w:rFonts w:ascii="Times New Roman" w:hAnsi="Times New Roman" w:cs="Times New Roman"/>
          <w:sz w:val="24"/>
          <w:szCs w:val="24"/>
        </w:rPr>
        <w:t xml:space="preserve">Print </w:t>
      </w:r>
      <w:r w:rsidR="003347FC">
        <w:rPr>
          <w:rFonts w:ascii="Times New Roman" w:hAnsi="Times New Roman" w:cs="Times New Roman"/>
          <w:sz w:val="24"/>
          <w:szCs w:val="24"/>
        </w:rPr>
        <w:t>at least</w:t>
      </w:r>
      <w:r w:rsidR="00301512">
        <w:rPr>
          <w:rFonts w:ascii="Times New Roman" w:hAnsi="Times New Roman" w:cs="Times New Roman"/>
          <w:sz w:val="24"/>
          <w:szCs w:val="24"/>
        </w:rPr>
        <w:t xml:space="preserve"> 10 lines on how a Typical Monday look like</w:t>
      </w:r>
      <w:r w:rsidR="003347FC">
        <w:rPr>
          <w:rFonts w:ascii="Times New Roman" w:hAnsi="Times New Roman" w:cs="Times New Roman"/>
          <w:sz w:val="24"/>
          <w:szCs w:val="24"/>
        </w:rPr>
        <w:t xml:space="preserve">. </w:t>
      </w:r>
      <w:r w:rsidR="00301512">
        <w:rPr>
          <w:rFonts w:ascii="Times New Roman" w:hAnsi="Times New Roman" w:cs="Times New Roman"/>
          <w:sz w:val="24"/>
          <w:szCs w:val="24"/>
        </w:rPr>
        <w:t>Use + as a concatenation between two Strings or Strings to integer.</w:t>
      </w:r>
      <w:r w:rsidRPr="00A662EF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2366E983" w14:textId="77777777" w:rsidR="00531559" w:rsidRPr="00531559" w:rsidRDefault="00531559" w:rsidP="00531559">
      <w:pPr>
        <w:rPr>
          <w:rFonts w:ascii="Times New Roman" w:hAnsi="Times New Roman" w:cs="Times New Roman"/>
          <w:sz w:val="24"/>
          <w:szCs w:val="24"/>
        </w:rPr>
      </w:pPr>
    </w:p>
    <w:p w14:paraId="3FDD5AF2" w14:textId="5870C302" w:rsidR="001F4DAD" w:rsidRPr="003347FC" w:rsidRDefault="004A2C9B" w:rsidP="004A2C9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3347FC">
        <w:rPr>
          <w:rFonts w:ascii="Times New Roman" w:hAnsi="Times New Roman" w:cs="Times New Roman"/>
          <w:b/>
          <w:bCs/>
          <w:sz w:val="24"/>
          <w:szCs w:val="24"/>
        </w:rPr>
        <w:t xml:space="preserve">Create </w:t>
      </w:r>
      <w:r w:rsidR="00DB0D78" w:rsidRPr="003347FC">
        <w:rPr>
          <w:rFonts w:ascii="Times New Roman" w:hAnsi="Times New Roman" w:cs="Times New Roman"/>
          <w:b/>
          <w:bCs/>
          <w:sz w:val="24"/>
          <w:szCs w:val="24"/>
        </w:rPr>
        <w:t xml:space="preserve">a class called </w:t>
      </w:r>
      <w:r w:rsidR="00DB0D78" w:rsidRPr="003347FC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Pattern1</w:t>
      </w:r>
      <w:r w:rsidR="00DB0D78" w:rsidRPr="003347FC">
        <w:rPr>
          <w:rFonts w:ascii="Times New Roman" w:hAnsi="Times New Roman" w:cs="Times New Roman"/>
          <w:b/>
          <w:bCs/>
          <w:sz w:val="24"/>
          <w:szCs w:val="24"/>
        </w:rPr>
        <w:t xml:space="preserve"> and print the </w:t>
      </w:r>
      <w:r w:rsidR="00941370" w:rsidRPr="003347FC">
        <w:rPr>
          <w:rFonts w:ascii="Times New Roman" w:hAnsi="Times New Roman" w:cs="Times New Roman"/>
          <w:b/>
          <w:bCs/>
          <w:sz w:val="24"/>
          <w:szCs w:val="24"/>
        </w:rPr>
        <w:t xml:space="preserve">following </w:t>
      </w:r>
      <w:r w:rsidR="00DB0D78" w:rsidRPr="003347FC">
        <w:rPr>
          <w:rFonts w:ascii="Times New Roman" w:hAnsi="Times New Roman" w:cs="Times New Roman"/>
          <w:b/>
          <w:bCs/>
          <w:sz w:val="24"/>
          <w:szCs w:val="24"/>
        </w:rPr>
        <w:t>star pattern</w:t>
      </w:r>
      <w:r w:rsidR="00531559" w:rsidRPr="003347FC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312EC374" w14:textId="30BDA106" w:rsidR="00531559" w:rsidRDefault="00531559" w:rsidP="00E65BAC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 w:rsidRPr="0053155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2533C39" wp14:editId="6272FD61">
            <wp:extent cx="1540933" cy="1930428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575117" cy="1973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D72F61" w14:textId="6804EB71" w:rsidR="00A662EF" w:rsidRDefault="00A662EF" w:rsidP="00E65BAC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59264" behindDoc="0" locked="0" layoutInCell="1" allowOverlap="1" wp14:anchorId="26E6803E" wp14:editId="08CEC529">
            <wp:simplePos x="0" y="0"/>
            <wp:positionH relativeFrom="column">
              <wp:posOffset>55707</wp:posOffset>
            </wp:positionH>
            <wp:positionV relativeFrom="paragraph">
              <wp:posOffset>-346</wp:posOffset>
            </wp:positionV>
            <wp:extent cx="5943600" cy="3646805"/>
            <wp:effectExtent l="0" t="0" r="0" b="0"/>
            <wp:wrapTopAndBottom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468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BF47E2" w14:textId="0F22D65F" w:rsidR="00941370" w:rsidRPr="003347FC" w:rsidRDefault="00A662EF" w:rsidP="0094137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0F7149B2" wp14:editId="392964EF">
            <wp:simplePos x="0" y="0"/>
            <wp:positionH relativeFrom="column">
              <wp:posOffset>1842135</wp:posOffset>
            </wp:positionH>
            <wp:positionV relativeFrom="paragraph">
              <wp:posOffset>763270</wp:posOffset>
            </wp:positionV>
            <wp:extent cx="2216150" cy="2244725"/>
            <wp:effectExtent l="0" t="0" r="6350" b="3175"/>
            <wp:wrapSquare wrapText="bothSides"/>
            <wp:docPr id="2" name="Picture 2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scatter char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6150" cy="2244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41370" w:rsidRPr="003347FC">
        <w:rPr>
          <w:rFonts w:ascii="Times New Roman" w:hAnsi="Times New Roman" w:cs="Times New Roman"/>
          <w:b/>
          <w:bCs/>
          <w:sz w:val="24"/>
          <w:szCs w:val="24"/>
        </w:rPr>
        <w:t xml:space="preserve">Create a class called </w:t>
      </w:r>
      <w:r w:rsidR="00941370" w:rsidRPr="003347FC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Pattern</w:t>
      </w:r>
      <w:r w:rsidR="00941370" w:rsidRPr="003347FC">
        <w:rPr>
          <w:rFonts w:ascii="Times New Roman" w:hAnsi="Times New Roman" w:cs="Times New Roman"/>
          <w:b/>
          <w:bCs/>
          <w:sz w:val="24"/>
          <w:szCs w:val="24"/>
        </w:rPr>
        <w:t>2 and print the star pattern.</w:t>
      </w:r>
      <w:r w:rsidR="00376D61" w:rsidRPr="003347FC">
        <w:rPr>
          <w:rFonts w:ascii="Times New Roman" w:hAnsi="Times New Roman" w:cs="Times New Roman"/>
          <w:b/>
          <w:bCs/>
          <w:sz w:val="24"/>
          <w:szCs w:val="24"/>
        </w:rPr>
        <w:t xml:space="preserve"> Use </w:t>
      </w:r>
      <w:r w:rsidR="00BC23C5" w:rsidRPr="003347FC">
        <w:rPr>
          <w:rFonts w:ascii="Times New Roman" w:hAnsi="Times New Roman" w:cs="Times New Roman"/>
          <w:b/>
          <w:bCs/>
          <w:sz w:val="24"/>
          <w:szCs w:val="24"/>
        </w:rPr>
        <w:t>blank spaces as required.</w:t>
      </w:r>
      <w:r w:rsidRPr="00A662EF">
        <w:rPr>
          <w:noProof/>
        </w:rPr>
        <w:t xml:space="preserve"> </w:t>
      </w:r>
    </w:p>
    <w:p w14:paraId="79FE9DC6" w14:textId="2AA0FF3A" w:rsidR="00941370" w:rsidRDefault="00941370" w:rsidP="00E65BAC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6BDED43D" w14:textId="01917687" w:rsidR="00301512" w:rsidRPr="002615A7" w:rsidRDefault="00A662EF" w:rsidP="00301512">
      <w:pPr>
        <w:pStyle w:val="NormalWeb"/>
        <w:numPr>
          <w:ilvl w:val="0"/>
          <w:numId w:val="1"/>
        </w:numPr>
        <w:rPr>
          <w:b/>
          <w:bCs/>
        </w:rPr>
      </w:pPr>
      <w:r>
        <w:rPr>
          <w:noProof/>
        </w:rPr>
        <w:lastRenderedPageBreak/>
        <w:drawing>
          <wp:anchor distT="0" distB="0" distL="114300" distR="114300" simplePos="0" relativeHeight="251663360" behindDoc="1" locked="0" layoutInCell="1" allowOverlap="1" wp14:anchorId="328EE6A0" wp14:editId="27DA8B3A">
            <wp:simplePos x="0" y="0"/>
            <wp:positionH relativeFrom="column">
              <wp:posOffset>-138719</wp:posOffset>
            </wp:positionH>
            <wp:positionV relativeFrom="paragraph">
              <wp:posOffset>0</wp:posOffset>
            </wp:positionV>
            <wp:extent cx="6192520" cy="3622040"/>
            <wp:effectExtent l="0" t="0" r="5080" b="0"/>
            <wp:wrapTopAndBottom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92520" cy="3622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01512" w:rsidRPr="002615A7">
        <w:rPr>
          <w:b/>
          <w:bCs/>
        </w:rPr>
        <w:t>Write the code that will print the college address exactly as the following example</w:t>
      </w:r>
      <w:r w:rsidR="00301512">
        <w:rPr>
          <w:b/>
          <w:bCs/>
        </w:rPr>
        <w:t xml:space="preserve"> using </w:t>
      </w:r>
      <w:r w:rsidR="00301512" w:rsidRPr="008266D0">
        <w:rPr>
          <w:b/>
          <w:bCs/>
          <w:color w:val="1F3864" w:themeColor="accent1" w:themeShade="80"/>
          <w:u w:val="single"/>
        </w:rPr>
        <w:t>escape sequence (\n)</w:t>
      </w:r>
      <w:r w:rsidR="00301512" w:rsidRPr="002615A7">
        <w:rPr>
          <w:b/>
          <w:bCs/>
        </w:rPr>
        <w:t xml:space="preserve">: </w:t>
      </w:r>
      <w:r w:rsidR="00301512">
        <w:rPr>
          <w:b/>
          <w:bCs/>
        </w:rPr>
        <w:t xml:space="preserve">                                                                 </w:t>
      </w:r>
    </w:p>
    <w:p w14:paraId="13CC67C5" w14:textId="378095B8" w:rsidR="00635CFE" w:rsidRPr="00635CFE" w:rsidRDefault="00301512" w:rsidP="00635CFE">
      <w:pPr>
        <w:pStyle w:val="NormalWeb"/>
        <w:ind w:left="360"/>
      </w:pPr>
      <w:r w:rsidRPr="00635CFE">
        <w:t>Bellarmine University</w:t>
      </w:r>
      <w:r w:rsidRPr="00635CFE">
        <w:br/>
        <w:t>2001 Newburg Road</w:t>
      </w:r>
      <w:r w:rsidRPr="00635CFE">
        <w:br/>
        <w:t>Louisville, Kentuck</w:t>
      </w:r>
      <w:r w:rsidR="00635CFE" w:rsidRPr="00635CFE">
        <w:t xml:space="preserve">y </w:t>
      </w:r>
      <w:r w:rsidR="00635CFE">
        <w:t>40205</w:t>
      </w:r>
    </w:p>
    <w:p w14:paraId="650EE1A4" w14:textId="020C718D" w:rsidR="00635CFE" w:rsidRDefault="00A662EF" w:rsidP="003347FC">
      <w:pPr>
        <w:pStyle w:val="NormalWeb"/>
        <w:rPr>
          <w:b/>
          <w:bCs/>
          <w:color w:val="00B050"/>
        </w:rPr>
      </w:pPr>
      <w:r>
        <w:rPr>
          <w:b/>
          <w:bCs/>
          <w:noProof/>
          <w:color w:val="00B050"/>
        </w:rPr>
        <w:lastRenderedPageBreak/>
        <w:drawing>
          <wp:inline distT="0" distB="0" distL="0" distR="0" wp14:anchorId="326CEDEA" wp14:editId="68C1B46A">
            <wp:extent cx="5943600" cy="3589020"/>
            <wp:effectExtent l="0" t="0" r="0" b="508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9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AB0D5" w14:textId="771FEB27" w:rsidR="00635CFE" w:rsidRPr="003347FC" w:rsidRDefault="00635CFE" w:rsidP="00635CFE">
      <w:pPr>
        <w:pStyle w:val="NormalWeb"/>
        <w:ind w:left="360"/>
        <w:rPr>
          <w:b/>
          <w:bCs/>
          <w:color w:val="000000" w:themeColor="text1"/>
        </w:rPr>
      </w:pPr>
      <w:r w:rsidRPr="003347FC">
        <w:rPr>
          <w:b/>
          <w:bCs/>
          <w:color w:val="000000" w:themeColor="text1"/>
        </w:rPr>
        <w:t>Submission:</w:t>
      </w:r>
      <w:r w:rsidR="00A662EF" w:rsidRPr="00A662EF">
        <w:rPr>
          <w:b/>
          <w:bCs/>
          <w:noProof/>
          <w:color w:val="00B050"/>
        </w:rPr>
        <w:t xml:space="preserve"> </w:t>
      </w:r>
    </w:p>
    <w:p w14:paraId="52C858B9" w14:textId="2A6210DB" w:rsidR="003347FC" w:rsidRPr="003347FC" w:rsidRDefault="00635CFE" w:rsidP="003347FC">
      <w:pPr>
        <w:pStyle w:val="NormalWeb"/>
        <w:numPr>
          <w:ilvl w:val="0"/>
          <w:numId w:val="9"/>
        </w:numPr>
        <w:rPr>
          <w:b/>
          <w:bCs/>
          <w:color w:val="000000" w:themeColor="text1"/>
        </w:rPr>
      </w:pPr>
      <w:r w:rsidRPr="003347FC">
        <w:rPr>
          <w:b/>
          <w:bCs/>
          <w:color w:val="000000" w:themeColor="text1"/>
        </w:rPr>
        <w:t xml:space="preserve">Generate a report by taking screenshot of your code and paste it on the document. Comment on what the techniques you have used from your class. </w:t>
      </w:r>
    </w:p>
    <w:p w14:paraId="124FD597" w14:textId="1DF13E36" w:rsidR="003347FC" w:rsidRPr="003347FC" w:rsidRDefault="00635CFE" w:rsidP="003347FC">
      <w:pPr>
        <w:pStyle w:val="NormalWeb"/>
        <w:numPr>
          <w:ilvl w:val="0"/>
          <w:numId w:val="9"/>
        </w:numPr>
        <w:rPr>
          <w:b/>
          <w:bCs/>
          <w:color w:val="000000" w:themeColor="text1"/>
        </w:rPr>
      </w:pPr>
      <w:r w:rsidRPr="003347FC">
        <w:rPr>
          <w:b/>
          <w:bCs/>
          <w:color w:val="000000" w:themeColor="text1"/>
        </w:rPr>
        <w:t xml:space="preserve">Create a new JAVA repository called CS130-Lab2. </w:t>
      </w:r>
      <w:r w:rsidRPr="00635CFE">
        <w:rPr>
          <w:b/>
          <w:bCs/>
          <w:color w:val="000000" w:themeColor="text1"/>
        </w:rPr>
        <w:t>Upload your .java files into GitHub</w:t>
      </w:r>
      <w:r w:rsidRPr="003347FC">
        <w:rPr>
          <w:b/>
          <w:bCs/>
          <w:color w:val="000000" w:themeColor="text1"/>
        </w:rPr>
        <w:t xml:space="preserve">. </w:t>
      </w:r>
    </w:p>
    <w:p w14:paraId="287D8816" w14:textId="6B00A1E6" w:rsidR="00635CFE" w:rsidRPr="003347FC" w:rsidRDefault="00635CFE" w:rsidP="003347FC">
      <w:pPr>
        <w:pStyle w:val="NormalWeb"/>
        <w:numPr>
          <w:ilvl w:val="0"/>
          <w:numId w:val="9"/>
        </w:numPr>
        <w:rPr>
          <w:b/>
          <w:bCs/>
          <w:color w:val="000000" w:themeColor="text1"/>
        </w:rPr>
      </w:pPr>
      <w:r w:rsidRPr="003347FC">
        <w:rPr>
          <w:b/>
          <w:bCs/>
          <w:color w:val="000000" w:themeColor="text1"/>
        </w:rPr>
        <w:t xml:space="preserve">Submit your GitHub link on Moodle </w:t>
      </w:r>
    </w:p>
    <w:p w14:paraId="6251816B" w14:textId="3229A4A9" w:rsidR="00301512" w:rsidRPr="00941370" w:rsidRDefault="00301512" w:rsidP="00301512">
      <w:pPr>
        <w:pStyle w:val="NormalWeb"/>
      </w:pPr>
    </w:p>
    <w:sectPr w:rsidR="00301512" w:rsidRPr="009413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6799A"/>
    <w:multiLevelType w:val="hybridMultilevel"/>
    <w:tmpl w:val="F3A812B2"/>
    <w:lvl w:ilvl="0" w:tplc="E52C625C">
      <w:start w:val="1"/>
      <w:numFmt w:val="upperLetter"/>
      <w:lvlText w:val="%1."/>
      <w:lvlJc w:val="left"/>
      <w:pPr>
        <w:ind w:left="108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4B21AE4"/>
    <w:multiLevelType w:val="hybridMultilevel"/>
    <w:tmpl w:val="7DCA2316"/>
    <w:lvl w:ilvl="0" w:tplc="5F84C4E0">
      <w:start w:val="1"/>
      <w:numFmt w:val="upperLetter"/>
      <w:lvlText w:val="%1."/>
      <w:lvlJc w:val="left"/>
      <w:pPr>
        <w:ind w:left="108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9240E47"/>
    <w:multiLevelType w:val="hybridMultilevel"/>
    <w:tmpl w:val="DD1CF7C2"/>
    <w:lvl w:ilvl="0" w:tplc="F7422B0C">
      <w:start w:val="1"/>
      <w:numFmt w:val="upperLetter"/>
      <w:lvlText w:val="%1."/>
      <w:lvlJc w:val="left"/>
      <w:pPr>
        <w:ind w:left="108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2C6145B"/>
    <w:multiLevelType w:val="hybridMultilevel"/>
    <w:tmpl w:val="F872CE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DE62F5"/>
    <w:multiLevelType w:val="hybridMultilevel"/>
    <w:tmpl w:val="3058E4DE"/>
    <w:lvl w:ilvl="0" w:tplc="0A9076B2">
      <w:start w:val="1"/>
      <w:numFmt w:val="upperLetter"/>
      <w:lvlText w:val="%1."/>
      <w:lvlJc w:val="left"/>
      <w:pPr>
        <w:ind w:left="108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B3F5AB8"/>
    <w:multiLevelType w:val="hybridMultilevel"/>
    <w:tmpl w:val="FE14E7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18A37A5"/>
    <w:multiLevelType w:val="hybridMultilevel"/>
    <w:tmpl w:val="E83E2D1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65106623"/>
    <w:multiLevelType w:val="hybridMultilevel"/>
    <w:tmpl w:val="C23642CA"/>
    <w:lvl w:ilvl="0" w:tplc="660A20DA">
      <w:start w:val="1"/>
      <w:numFmt w:val="upperLetter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DF069EE"/>
    <w:multiLevelType w:val="hybridMultilevel"/>
    <w:tmpl w:val="524CAA66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363552901">
    <w:abstractNumId w:val="3"/>
  </w:num>
  <w:num w:numId="2" w16cid:durableId="1111514529">
    <w:abstractNumId w:val="7"/>
  </w:num>
  <w:num w:numId="3" w16cid:durableId="287667130">
    <w:abstractNumId w:val="1"/>
  </w:num>
  <w:num w:numId="4" w16cid:durableId="2060976547">
    <w:abstractNumId w:val="0"/>
  </w:num>
  <w:num w:numId="5" w16cid:durableId="1903246305">
    <w:abstractNumId w:val="2"/>
  </w:num>
  <w:num w:numId="6" w16cid:durableId="1341738066">
    <w:abstractNumId w:val="4"/>
  </w:num>
  <w:num w:numId="7" w16cid:durableId="1496603028">
    <w:abstractNumId w:val="5"/>
  </w:num>
  <w:num w:numId="8" w16cid:durableId="1955597438">
    <w:abstractNumId w:val="6"/>
  </w:num>
  <w:num w:numId="9" w16cid:durableId="210444797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3N7YwMzO2NDc3MDJR0lEKTi0uzszPAykwqgUAAJB3tywAAAA="/>
  </w:docVars>
  <w:rsids>
    <w:rsidRoot w:val="0006571A"/>
    <w:rsid w:val="00047A75"/>
    <w:rsid w:val="0006571A"/>
    <w:rsid w:val="00092F97"/>
    <w:rsid w:val="000A0F59"/>
    <w:rsid w:val="000A7A9F"/>
    <w:rsid w:val="000F53A7"/>
    <w:rsid w:val="001173FF"/>
    <w:rsid w:val="001F4DAD"/>
    <w:rsid w:val="00247CA2"/>
    <w:rsid w:val="002B3DA6"/>
    <w:rsid w:val="002C385F"/>
    <w:rsid w:val="002C7A5B"/>
    <w:rsid w:val="00301512"/>
    <w:rsid w:val="003347FC"/>
    <w:rsid w:val="00376D61"/>
    <w:rsid w:val="00447854"/>
    <w:rsid w:val="004A2C9B"/>
    <w:rsid w:val="00531559"/>
    <w:rsid w:val="00556AAA"/>
    <w:rsid w:val="00560C47"/>
    <w:rsid w:val="005677D3"/>
    <w:rsid w:val="00606B93"/>
    <w:rsid w:val="00635CFE"/>
    <w:rsid w:val="00644B1B"/>
    <w:rsid w:val="006606D8"/>
    <w:rsid w:val="006B2EEB"/>
    <w:rsid w:val="006E09D9"/>
    <w:rsid w:val="006E6BB2"/>
    <w:rsid w:val="00726EAD"/>
    <w:rsid w:val="00732703"/>
    <w:rsid w:val="00904F20"/>
    <w:rsid w:val="00941370"/>
    <w:rsid w:val="00976CBC"/>
    <w:rsid w:val="00A031F8"/>
    <w:rsid w:val="00A40B69"/>
    <w:rsid w:val="00A662EF"/>
    <w:rsid w:val="00B41193"/>
    <w:rsid w:val="00B52200"/>
    <w:rsid w:val="00BC23C5"/>
    <w:rsid w:val="00BD7605"/>
    <w:rsid w:val="00C94902"/>
    <w:rsid w:val="00DB0D78"/>
    <w:rsid w:val="00E65BAC"/>
    <w:rsid w:val="00E754A9"/>
    <w:rsid w:val="00E778A5"/>
    <w:rsid w:val="00E97D1E"/>
    <w:rsid w:val="00F85C58"/>
    <w:rsid w:val="00FA5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9CEEAB"/>
  <w15:chartTrackingRefBased/>
  <w15:docId w15:val="{26FF6F55-931D-485F-B5AB-9A89177BE6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C38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A54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5</Pages>
  <Words>288</Words>
  <Characters>164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ani Sarkar</dc:creator>
  <cp:keywords/>
  <dc:description/>
  <cp:lastModifiedBy>Jaleah R. Beason</cp:lastModifiedBy>
  <cp:revision>3</cp:revision>
  <dcterms:created xsi:type="dcterms:W3CDTF">2022-09-08T18:24:00Z</dcterms:created>
  <dcterms:modified xsi:type="dcterms:W3CDTF">2022-09-08T19:11:00Z</dcterms:modified>
</cp:coreProperties>
</file>